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4A1310F5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650104">
        <w:rPr>
          <w:rFonts w:ascii="Calibri" w:hAnsi="Calibri" w:cs="Calibri"/>
          <w:bCs/>
        </w:rPr>
        <w:t>7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D13032">
        <w:rPr>
          <w:rFonts w:ascii="Calibri" w:hAnsi="Calibri" w:cs="Calibri"/>
          <w:bCs/>
        </w:rPr>
        <w:t>1</w:t>
      </w:r>
      <w:r w:rsidR="00650104">
        <w:rPr>
          <w:rFonts w:ascii="Calibri" w:hAnsi="Calibri" w:cs="Calibri"/>
          <w:bCs/>
        </w:rPr>
        <w:t>7</w:t>
      </w:r>
      <w:r w:rsidR="00994586" w:rsidRPr="00CE7E39">
        <w:rPr>
          <w:rFonts w:ascii="Calibri" w:hAnsi="Calibri" w:cs="Calibri"/>
          <w:bCs/>
        </w:rPr>
        <w:t>/04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47DCD132" w:rsidR="00060C0A" w:rsidRPr="00CE7E39" w:rsidRDefault="0029387D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04CB2C80">
                <wp:simplePos x="0" y="0"/>
                <wp:positionH relativeFrom="column">
                  <wp:posOffset>-53340</wp:posOffset>
                </wp:positionH>
                <wp:positionV relativeFrom="paragraph">
                  <wp:posOffset>217170</wp:posOffset>
                </wp:positionV>
                <wp:extent cx="6261735" cy="3533775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735" cy="3533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FA9E6" w14:textId="77777777" w:rsidR="0044176C" w:rsidRDefault="006F339A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</w:pPr>
                            <w:r w:rsidRPr="001E089C">
                              <w:rPr>
                                <w:rFonts w:asciiTheme="majorHAnsi" w:hAnsiTheme="majorHAnsi" w:cstheme="majorHAnsi"/>
                              </w:rPr>
                              <w:t xml:space="preserve">This week was merely focused on the </w:t>
                            </w:r>
                            <w:r w:rsidRPr="001E089C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‘Touchcode’ </w:t>
                            </w:r>
                            <w:r w:rsidR="00C65B3B" w:rsidRPr="001E089C">
                              <w:rPr>
                                <w:rFonts w:asciiTheme="majorHAnsi" w:hAnsiTheme="majorHAnsi" w:cstheme="majorHAnsi"/>
                              </w:rPr>
                              <w:t>functionality. The touch code is a unique code for users when logging in to Vectron tills, these unique codes are linked to a magnetic key fob (Figure 1).</w:t>
                            </w:r>
                            <w:r w:rsidR="0029387D" w:rsidRPr="001E089C">
                              <w:rPr>
                                <w:rFonts w:asciiTheme="majorHAnsi" w:hAnsiTheme="majorHAnsi" w:cstheme="majorHAnsi"/>
                              </w:rPr>
                              <w:t xml:space="preserve"> After some research through the Vectron API I implemented the 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</w:rPr>
                              <w:t>touch code</w:t>
                            </w:r>
                            <w:r w:rsidR="0029387D" w:rsidRPr="001E089C">
                              <w:rPr>
                                <w:rFonts w:asciiTheme="majorHAnsi" w:hAnsiTheme="majorHAnsi" w:cstheme="majorHAnsi"/>
                              </w:rPr>
                              <w:t xml:space="preserve"> function into my script</w:t>
                            </w:r>
                            <w:r w:rsidR="000152E1" w:rsidRPr="001E089C">
                              <w:rPr>
                                <w:rFonts w:asciiTheme="majorHAnsi" w:hAnsiTheme="majorHAnsi" w:cstheme="majorHAnsi"/>
                              </w:rPr>
                              <w:t xml:space="preserve">. Once this was implemented, it 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</w:rPr>
                              <w:t>didn’t</w:t>
                            </w:r>
                            <w:r w:rsidR="000152E1" w:rsidRPr="001E089C">
                              <w:rPr>
                                <w:rFonts w:asciiTheme="majorHAnsi" w:hAnsiTheme="majorHAnsi" w:cstheme="majorHAnsi"/>
                              </w:rPr>
                              <w:t xml:space="preserve"> work properly as there two ways to sign a user into the Vectron till, that is by user code, or connecting the magnetic key fob.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</w:rPr>
                              <w:t xml:space="preserve"> After some error handling and testing by using loops and if statements I came up with the final solution, as you can see in page NUMBER.</w:t>
                            </w:r>
                            <w:r w:rsidR="000152E1" w:rsidRPr="001E089C">
                              <w:rPr>
                                <w:rFonts w:asciiTheme="majorHAnsi" w:hAnsiTheme="majorHAnsi" w:cstheme="majorHAnsi"/>
                              </w:rPr>
                              <w:t xml:space="preserve"> I implemented multiple IF statements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</w:rPr>
                              <w:t xml:space="preserve"> that make sure the user being logged in is completely valid, because 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“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At the end of the day, the goals are simple: safety and 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security” [ 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Jodi Rell (2016)</w:t>
                            </w:r>
                            <w:r w:rsidR="001E089C" w:rsidRPr="001E089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].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If the user being randomly logged in is 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invalid, 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>the loop will skip the ‘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Login Stage´ </w:t>
                            </w:r>
                            <w:r w:rsidR="0044176C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of this program and find a new user. </w:t>
                            </w:r>
                          </w:p>
                          <w:p w14:paraId="1B8AC064" w14:textId="65DD2A76" w:rsidR="00324059" w:rsidRDefault="0044176C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For efficiency and more randomised data, I created another if statement that selects a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 xml:space="preserve">login method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>as well, giving the demonstration data created completely random users that were logged in differently.</w:t>
                            </w:r>
                          </w:p>
                          <w:p w14:paraId="66594728" w14:textId="77777777" w:rsidR="0029387D" w:rsidRDefault="0029387D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6B82CC32" w14:textId="76DCE770" w:rsidR="00C65B3B" w:rsidRPr="006F339A" w:rsidRDefault="001E089C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Jodi Rell (2016)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At the end of the day, the goals are simple: safety and security., 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Available at: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u w:val="single"/>
                                <w:shd w:val="clear" w:color="auto" w:fill="FFFFFF"/>
                              </w:rPr>
                              <w:t>https://www.brainyquote.com/quotes/jodi_rell_17571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 (Accessed: 20/02/2020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2pt;margin-top:17.1pt;width:493.05pt;height:278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" filled="f" stroked="f">
                <v:textbox>
                  <w:txbxContent>
                    <w:p w14:paraId="4A9FA9E6" w14:textId="77777777" w:rsidR="0044176C" w:rsidRDefault="006F339A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</w:pPr>
                      <w:r w:rsidRPr="001E089C">
                        <w:rPr>
                          <w:rFonts w:asciiTheme="majorHAnsi" w:hAnsiTheme="majorHAnsi" w:cstheme="majorHAnsi"/>
                        </w:rPr>
                        <w:t xml:space="preserve">This week was merely focused on the </w:t>
                      </w:r>
                      <w:r w:rsidRPr="001E089C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‘Touchcode’ </w:t>
                      </w:r>
                      <w:r w:rsidR="00C65B3B" w:rsidRPr="001E089C">
                        <w:rPr>
                          <w:rFonts w:asciiTheme="majorHAnsi" w:hAnsiTheme="majorHAnsi" w:cstheme="majorHAnsi"/>
                        </w:rPr>
                        <w:t>functionality. The touch code is a unique code for users when logging in to Vectron tills, these unique codes are linked to a magnetic key fob (Figure 1).</w:t>
                      </w:r>
                      <w:r w:rsidR="0029387D" w:rsidRPr="001E089C">
                        <w:rPr>
                          <w:rFonts w:asciiTheme="majorHAnsi" w:hAnsiTheme="majorHAnsi" w:cstheme="majorHAnsi"/>
                        </w:rPr>
                        <w:t xml:space="preserve"> After some research through the Vectron API I implemented the </w:t>
                      </w:r>
                      <w:r w:rsidR="001E089C" w:rsidRPr="001E089C">
                        <w:rPr>
                          <w:rFonts w:asciiTheme="majorHAnsi" w:hAnsiTheme="majorHAnsi" w:cstheme="majorHAnsi"/>
                        </w:rPr>
                        <w:t>touch code</w:t>
                      </w:r>
                      <w:r w:rsidR="0029387D" w:rsidRPr="001E089C">
                        <w:rPr>
                          <w:rFonts w:asciiTheme="majorHAnsi" w:hAnsiTheme="majorHAnsi" w:cstheme="majorHAnsi"/>
                        </w:rPr>
                        <w:t xml:space="preserve"> function into my script</w:t>
                      </w:r>
                      <w:r w:rsidR="000152E1" w:rsidRPr="001E089C">
                        <w:rPr>
                          <w:rFonts w:asciiTheme="majorHAnsi" w:hAnsiTheme="majorHAnsi" w:cstheme="majorHAnsi"/>
                        </w:rPr>
                        <w:t xml:space="preserve">. Once this was implemented, it </w:t>
                      </w:r>
                      <w:r w:rsidR="0044176C">
                        <w:rPr>
                          <w:rFonts w:asciiTheme="majorHAnsi" w:hAnsiTheme="majorHAnsi" w:cstheme="majorHAnsi"/>
                        </w:rPr>
                        <w:t>didn’t</w:t>
                      </w:r>
                      <w:r w:rsidR="000152E1" w:rsidRPr="001E089C">
                        <w:rPr>
                          <w:rFonts w:asciiTheme="majorHAnsi" w:hAnsiTheme="majorHAnsi" w:cstheme="majorHAnsi"/>
                        </w:rPr>
                        <w:t xml:space="preserve"> work properly as there two ways to sign a user into the Vectron till, that is by user code, or connecting the magnetic key fob.</w:t>
                      </w:r>
                      <w:r w:rsidR="0044176C">
                        <w:rPr>
                          <w:rFonts w:asciiTheme="majorHAnsi" w:hAnsiTheme="majorHAnsi" w:cstheme="majorHAnsi"/>
                        </w:rPr>
                        <w:t xml:space="preserve"> After some error handling and testing by using loops and if statements I came up with the final solution, as you can see in page NUMBER.</w:t>
                      </w:r>
                      <w:r w:rsidR="000152E1" w:rsidRPr="001E089C">
                        <w:rPr>
                          <w:rFonts w:asciiTheme="majorHAnsi" w:hAnsiTheme="majorHAnsi" w:cstheme="majorHAnsi"/>
                        </w:rPr>
                        <w:t xml:space="preserve"> I implemented multiple IF statements</w:t>
                      </w:r>
                      <w:r w:rsidR="001E089C" w:rsidRPr="001E089C">
                        <w:rPr>
                          <w:rFonts w:asciiTheme="majorHAnsi" w:hAnsiTheme="majorHAnsi" w:cstheme="majorHAnsi"/>
                        </w:rPr>
                        <w:t xml:space="preserve"> that make sure the user being logged in is completely valid, because </w:t>
                      </w:r>
                      <w:r w:rsidR="001E089C" w:rsidRPr="001E089C">
                        <w:rPr>
                          <w:rFonts w:asciiTheme="majorHAnsi" w:hAnsiTheme="majorHAnsi" w:cstheme="majorHAnsi"/>
                          <w:i/>
                          <w:iCs/>
                        </w:rPr>
                        <w:t>“</w:t>
                      </w:r>
                      <w:r w:rsidR="001E089C" w:rsidRPr="001E089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At the end of the day, the goals are simple: safety and </w:t>
                      </w:r>
                      <w:r w:rsidR="001E089C" w:rsidRPr="001E089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security” [ </w:t>
                      </w:r>
                      <w:r w:rsidR="001E089C" w:rsidRPr="001E089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>Jodi Rell (2016)</w:t>
                      </w:r>
                      <w:r w:rsidR="001E089C" w:rsidRPr="001E089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>].</w:t>
                      </w:r>
                      <w:r w:rsidR="0044176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="0044176C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If the user being randomly logged in is </w:t>
                      </w:r>
                      <w:r w:rsidR="0044176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invalid, </w:t>
                      </w:r>
                      <w:r w:rsidR="0044176C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>the loop will skip the ‘</w:t>
                      </w:r>
                      <w:r w:rsidR="0044176C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Login Stage´ </w:t>
                      </w:r>
                      <w:r w:rsidR="0044176C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of this program and find a new user. </w:t>
                      </w:r>
                    </w:p>
                    <w:p w14:paraId="1B8AC064" w14:textId="65DD2A76" w:rsidR="00324059" w:rsidRDefault="0044176C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For efficiency and more randomised data, I created another if statement that selects a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 xml:space="preserve">login method </w:t>
                      </w:r>
                      <w:r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>as well, giving the demonstration data created completely random users that were logged in differently.</w:t>
                      </w:r>
                    </w:p>
                    <w:p w14:paraId="66594728" w14:textId="77777777" w:rsidR="0029387D" w:rsidRDefault="0029387D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6B82CC32" w14:textId="76DCE770" w:rsidR="00C65B3B" w:rsidRPr="006F339A" w:rsidRDefault="001E089C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Jodi Rell (2016)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At the end of the day, the goals are simple: safety and security., 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Available at: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u w:val="single"/>
                          <w:shd w:val="clear" w:color="auto" w:fill="FFFFFF"/>
                        </w:rPr>
                        <w:t>https://www.brainyquote.com/quotes/jodi_rell_175713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 (Accessed: 20/02/2020).</w:t>
                      </w:r>
                    </w:p>
                  </w:txbxContent>
                </v:textbox>
              </v:shape>
            </w:pict>
          </mc:Fallback>
        </mc:AlternateContent>
      </w:r>
      <w:r w:rsidR="00492421"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7F35A3E0" w:rsidR="00CF20A1" w:rsidRPr="00744BBA" w:rsidRDefault="00CF20A1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77777777" w:rsidR="00CF20A1" w:rsidRPr="00744BBA" w:rsidRDefault="00CF20A1">
      <w:pPr>
        <w:rPr>
          <w:rFonts w:ascii="Arial" w:hAnsi="Arial" w:cs="Arial"/>
        </w:rPr>
      </w:pPr>
    </w:p>
    <w:p w14:paraId="240F0157" w14:textId="77777777" w:rsidR="00CF20A1" w:rsidRPr="00744BBA" w:rsidRDefault="00CF20A1">
      <w:pPr>
        <w:rPr>
          <w:rFonts w:ascii="Arial" w:hAnsi="Arial" w:cs="Arial"/>
        </w:rPr>
      </w:pPr>
    </w:p>
    <w:p w14:paraId="240F0158" w14:textId="77777777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77777777" w:rsidR="00AB7DF7" w:rsidRDefault="00AB7DF7">
      <w:pPr>
        <w:rPr>
          <w:rFonts w:ascii="Arial" w:hAnsi="Arial" w:cs="Arial"/>
          <w:b/>
          <w:bCs/>
        </w:rPr>
      </w:pPr>
    </w:p>
    <w:p w14:paraId="240F015C" w14:textId="77777777" w:rsidR="00060C0A" w:rsidRDefault="00060C0A">
      <w:pPr>
        <w:rPr>
          <w:rFonts w:ascii="Arial" w:hAnsi="Arial" w:cs="Arial"/>
          <w:b/>
          <w:bCs/>
        </w:rPr>
      </w:pPr>
    </w:p>
    <w:p w14:paraId="240F015D" w14:textId="77777777" w:rsidR="00060C0A" w:rsidRDefault="00060C0A">
      <w:pPr>
        <w:rPr>
          <w:rFonts w:ascii="Arial" w:hAnsi="Arial" w:cs="Arial"/>
          <w:b/>
          <w:bCs/>
        </w:rPr>
      </w:pPr>
    </w:p>
    <w:p w14:paraId="240F015E" w14:textId="77777777" w:rsidR="00060C0A" w:rsidRDefault="00060C0A">
      <w:pPr>
        <w:rPr>
          <w:rFonts w:ascii="Arial" w:hAnsi="Arial" w:cs="Arial"/>
          <w:b/>
          <w:bCs/>
        </w:rPr>
      </w:pPr>
    </w:p>
    <w:p w14:paraId="240F015F" w14:textId="77777777" w:rsidR="00060C0A" w:rsidRDefault="00060C0A">
      <w:pPr>
        <w:rPr>
          <w:rFonts w:ascii="Arial" w:hAnsi="Arial" w:cs="Arial"/>
          <w:b/>
          <w:bCs/>
        </w:rPr>
      </w:pPr>
    </w:p>
    <w:p w14:paraId="240F0160" w14:textId="77777777" w:rsidR="00060C0A" w:rsidRDefault="00060C0A">
      <w:pPr>
        <w:rPr>
          <w:rFonts w:ascii="Arial" w:hAnsi="Arial" w:cs="Arial"/>
          <w:b/>
          <w:bCs/>
        </w:rPr>
      </w:pPr>
    </w:p>
    <w:p w14:paraId="240F0161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0176F01D" w:rsidR="00994586" w:rsidRDefault="00994586">
      <w:pPr>
        <w:rPr>
          <w:rFonts w:ascii="Calibri" w:hAnsi="Calibri" w:cs="Calibri"/>
          <w:b/>
          <w:bCs/>
        </w:rPr>
      </w:pPr>
    </w:p>
    <w:p w14:paraId="4AE63232" w14:textId="77777777" w:rsidR="0044176C" w:rsidRDefault="0044176C">
      <w:pPr>
        <w:rPr>
          <w:rFonts w:ascii="Calibri" w:hAnsi="Calibri" w:cs="Calibri"/>
          <w:b/>
          <w:bCs/>
        </w:rPr>
      </w:pPr>
    </w:p>
    <w:p w14:paraId="54969A07" w14:textId="77777777" w:rsidR="0044176C" w:rsidRPr="00CE7E39" w:rsidRDefault="0044176C">
      <w:pPr>
        <w:rPr>
          <w:rFonts w:ascii="Calibri" w:hAnsi="Calibri" w:cs="Calibri"/>
          <w:b/>
          <w:bCs/>
        </w:rPr>
      </w:pPr>
    </w:p>
    <w:p w14:paraId="15594414" w14:textId="77777777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043AA3EF">
                <wp:simplePos x="0" y="0"/>
                <wp:positionH relativeFrom="column">
                  <wp:posOffset>-54407</wp:posOffset>
                </wp:positionH>
                <wp:positionV relativeFrom="paragraph">
                  <wp:posOffset>60096</wp:posOffset>
                </wp:positionV>
                <wp:extent cx="6224905" cy="1287476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128747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5F863" w14:textId="3AC7DA94" w:rsidR="00174F90" w:rsidRPr="0044176C" w:rsidRDefault="0044176C" w:rsidP="0044176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When I got the touch code to work efficiently, it was a major step in the skeleton of my solution. When demonstrating, no one must do anything to log a user in anymore, especially with the touch code option now implemented. I personally feel I have achieved a lot more regarding my knowledge of not only the Lua language, but with Vectron API with some of its advanced func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3pt;margin-top:4.75pt;width:490.15pt;height:10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" filled="f" stroked="f">
                <v:textbox>
                  <w:txbxContent>
                    <w:p w14:paraId="2B45F863" w14:textId="3AC7DA94" w:rsidR="00174F90" w:rsidRPr="0044176C" w:rsidRDefault="0044176C" w:rsidP="0044176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When I got the touch code to work efficiently, it was a major step in the skeleton of my solution. When demonstrating, no one must do anything to log a user in anymore, especially with the touch code option now implemented. I personally feel I have achieved a lot more regarding my knowledge of not only the Lua language, but with Vectron API with some of its advanced functions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10F859B0" w:rsidR="00687B06" w:rsidRDefault="00687B06">
      <w:pPr>
        <w:rPr>
          <w:rFonts w:ascii="Arial" w:hAnsi="Arial" w:cs="Arial"/>
          <w:b/>
          <w:bCs/>
        </w:rPr>
      </w:pPr>
    </w:p>
    <w:p w14:paraId="22955C5A" w14:textId="5704B10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</w:p>
    <w:p w14:paraId="240F0172" w14:textId="5C7A26AD" w:rsidR="00CF20A1" w:rsidRDefault="00CF20A1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p w14:paraId="789ECF94" w14:textId="552A91B0" w:rsidR="00DA57C2" w:rsidRDefault="00BE5FCC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00E13266">
                <wp:simplePos x="0" y="0"/>
                <wp:positionH relativeFrom="column">
                  <wp:posOffset>-53340</wp:posOffset>
                </wp:positionH>
                <wp:positionV relativeFrom="paragraph">
                  <wp:posOffset>69850</wp:posOffset>
                </wp:positionV>
                <wp:extent cx="6334760" cy="1238250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1238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023C5" w14:textId="77777777" w:rsidR="00BE5FCC" w:rsidRDefault="0044176C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BE5FCC">
                              <w:rPr>
                                <w:rFonts w:asciiTheme="majorHAnsi" w:hAnsiTheme="majorHAnsi" w:cstheme="majorHAnsi"/>
                              </w:rPr>
                              <w:t xml:space="preserve">A form of </w:t>
                            </w:r>
                            <w:r w:rsidRPr="00BE5FCC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‘Logging’ </w:t>
                            </w:r>
                            <w:r w:rsidRPr="00BE5FCC">
                              <w:rPr>
                                <w:rFonts w:asciiTheme="majorHAnsi" w:hAnsiTheme="majorHAnsi" w:cstheme="majorHAnsi"/>
                              </w:rPr>
                              <w:t>must now be implemented to replace the message box techni</w:t>
                            </w:r>
                            <w:r w:rsidR="00BE5FCC" w:rsidRPr="00BE5FCC">
                              <w:rPr>
                                <w:rFonts w:asciiTheme="majorHAnsi" w:hAnsiTheme="majorHAnsi" w:cstheme="majorHAnsi"/>
                              </w:rPr>
                              <w:t>que of showing the user where the program is currently at, in terms of progression. E.g. Logging in section, receipt section and so forth.</w:t>
                            </w:r>
                          </w:p>
                          <w:p w14:paraId="240F0181" w14:textId="6A9E67AF" w:rsidR="00CF20A1" w:rsidRPr="00BE5FCC" w:rsidRDefault="00BE5FCC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tart to work on the Demonstration Data Tutorial document for users who will receive this solution.</w:t>
                            </w:r>
                            <w:r w:rsidR="0020185C" w:rsidRPr="00BE5FCC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="0020185C" w:rsidRPr="00BE5FCC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8" type="#_x0000_t202" style="position:absolute;margin-left:-4.2pt;margin-top:5.5pt;width:498.8pt;height:97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" filled="f" stroked="f">
                <v:textbox>
                  <w:txbxContent>
                    <w:p w14:paraId="5FF023C5" w14:textId="77777777" w:rsidR="00BE5FCC" w:rsidRDefault="0044176C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BE5FCC">
                        <w:rPr>
                          <w:rFonts w:asciiTheme="majorHAnsi" w:hAnsiTheme="majorHAnsi" w:cstheme="majorHAnsi"/>
                        </w:rPr>
                        <w:t xml:space="preserve">A form of </w:t>
                      </w:r>
                      <w:r w:rsidRPr="00BE5FCC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‘Logging’ </w:t>
                      </w:r>
                      <w:r w:rsidRPr="00BE5FCC">
                        <w:rPr>
                          <w:rFonts w:asciiTheme="majorHAnsi" w:hAnsiTheme="majorHAnsi" w:cstheme="majorHAnsi"/>
                        </w:rPr>
                        <w:t>must now be implemented to replace the message box techni</w:t>
                      </w:r>
                      <w:r w:rsidR="00BE5FCC" w:rsidRPr="00BE5FCC">
                        <w:rPr>
                          <w:rFonts w:asciiTheme="majorHAnsi" w:hAnsiTheme="majorHAnsi" w:cstheme="majorHAnsi"/>
                        </w:rPr>
                        <w:t>que of showing the user where the program is currently at, in terms of progression. E.g. Logging in section, receipt section and so forth.</w:t>
                      </w:r>
                    </w:p>
                    <w:p w14:paraId="240F0181" w14:textId="6A9E67AF" w:rsidR="00CF20A1" w:rsidRPr="00BE5FCC" w:rsidRDefault="00BE5FCC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Start to work on the Demonstration Data Tutorial document for users who will receive this solution.</w:t>
                      </w:r>
                      <w:r w:rsidR="0020185C" w:rsidRPr="00BE5FCC">
                        <w:rPr>
                          <w:rFonts w:asciiTheme="majorHAnsi" w:hAnsiTheme="majorHAnsi" w:cstheme="majorHAnsi"/>
                        </w:rPr>
                        <w:br/>
                      </w:r>
                      <w:r w:rsidR="0020185C" w:rsidRPr="00BE5FCC">
                        <w:rPr>
                          <w:rFonts w:asciiTheme="majorHAnsi" w:hAnsiTheme="majorHAnsi" w:cstheme="majorHAnsi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04D6C388" w14:textId="3E17F64C" w:rsidR="00DA57C2" w:rsidRDefault="00DA57C2">
      <w:pPr>
        <w:rPr>
          <w:rFonts w:asciiTheme="minorHAnsi" w:hAnsiTheme="minorHAnsi" w:cstheme="minorHAnsi"/>
          <w:b/>
          <w:bCs/>
        </w:rPr>
      </w:pPr>
    </w:p>
    <w:p w14:paraId="38509CCC" w14:textId="49F1AA61" w:rsidR="00DA57C2" w:rsidRDefault="00DA57C2">
      <w:pPr>
        <w:rPr>
          <w:rFonts w:asciiTheme="minorHAnsi" w:hAnsiTheme="minorHAnsi" w:cstheme="minorHAnsi"/>
          <w:b/>
          <w:bCs/>
        </w:rPr>
      </w:pPr>
    </w:p>
    <w:p w14:paraId="572217AA" w14:textId="5774FDD6" w:rsidR="0029387D" w:rsidRDefault="0029387D">
      <w:pPr>
        <w:rPr>
          <w:rFonts w:asciiTheme="minorHAnsi" w:hAnsiTheme="minorHAnsi" w:cstheme="minorHAnsi"/>
          <w:b/>
          <w:bCs/>
        </w:rPr>
      </w:pPr>
    </w:p>
    <w:p w14:paraId="3E3ADB7A" w14:textId="73029DE6" w:rsidR="00BE5FCC" w:rsidRDefault="00BE5FCC">
      <w:pPr>
        <w:rPr>
          <w:rFonts w:asciiTheme="minorHAnsi" w:hAnsiTheme="minorHAnsi" w:cstheme="minorHAnsi"/>
          <w:b/>
          <w:bCs/>
        </w:rPr>
      </w:pPr>
    </w:p>
    <w:p w14:paraId="467084CE" w14:textId="65A39D3D" w:rsidR="00BE5FCC" w:rsidRDefault="00BE5FCC">
      <w:pPr>
        <w:rPr>
          <w:rFonts w:asciiTheme="minorHAnsi" w:hAnsiTheme="minorHAnsi" w:cstheme="minorHAnsi"/>
          <w:b/>
          <w:bCs/>
        </w:rPr>
      </w:pPr>
    </w:p>
    <w:p w14:paraId="50D41529" w14:textId="733CA43A" w:rsidR="00BE5FCC" w:rsidRDefault="00BE5FCC">
      <w:pPr>
        <w:rPr>
          <w:rFonts w:asciiTheme="minorHAnsi" w:hAnsiTheme="minorHAnsi" w:cstheme="minorHAnsi"/>
          <w:b/>
          <w:bCs/>
        </w:rPr>
      </w:pPr>
    </w:p>
    <w:p w14:paraId="78753935" w14:textId="44209513" w:rsidR="00BE5FCC" w:rsidRDefault="00BE5FCC">
      <w:pPr>
        <w:rPr>
          <w:rFonts w:asciiTheme="minorHAnsi" w:hAnsiTheme="minorHAnsi" w:cstheme="minorHAnsi"/>
          <w:b/>
          <w:bCs/>
        </w:rPr>
      </w:pPr>
    </w:p>
    <w:p w14:paraId="3103C641" w14:textId="78D988F9" w:rsidR="00BE5FCC" w:rsidRDefault="00BE5FCC">
      <w:pPr>
        <w:rPr>
          <w:rFonts w:asciiTheme="minorHAnsi" w:hAnsiTheme="minorHAnsi" w:cstheme="minorHAnsi"/>
          <w:b/>
          <w:bCs/>
        </w:rPr>
      </w:pPr>
    </w:p>
    <w:p w14:paraId="4C689EBC" w14:textId="649E69E3" w:rsidR="00BE5FCC" w:rsidRDefault="00BE5FCC">
      <w:pPr>
        <w:rPr>
          <w:rFonts w:asciiTheme="minorHAnsi" w:hAnsiTheme="minorHAnsi" w:cstheme="minorHAnsi"/>
          <w:b/>
          <w:bCs/>
        </w:rPr>
      </w:pPr>
    </w:p>
    <w:p w14:paraId="2C511045" w14:textId="77777777" w:rsidR="00BE5FCC" w:rsidRDefault="00BE5FCC">
      <w:pPr>
        <w:rPr>
          <w:rFonts w:asciiTheme="minorHAnsi" w:hAnsiTheme="minorHAnsi" w:cstheme="minorHAnsi"/>
          <w:b/>
          <w:bCs/>
        </w:rPr>
      </w:pPr>
    </w:p>
    <w:p w14:paraId="7B8CCD86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GB"/>
        </w:rPr>
      </w:pPr>
      <w:r>
        <w:rPr>
          <w:rFonts w:ascii="Consolas" w:hAnsi="Consolas"/>
          <w:color w:val="6A9955"/>
          <w:sz w:val="21"/>
          <w:szCs w:val="21"/>
        </w:rPr>
        <w:lastRenderedPageBreak/>
        <w:t>-- signs in an operator via ID</w:t>
      </w:r>
    </w:p>
    <w:p w14:paraId="63B58989" w14:textId="1866CCE9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xOperator = DemoDataGeneratorLibrary.getRandomOperator()</w:t>
      </w:r>
    </w:p>
    <w:p w14:paraId="466A3059" w14:textId="2222EF6A" w:rsidR="0029387D" w:rsidRDefault="001E089C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noProof/>
          <w:color w:val="D4D4D4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DBA7FA" wp14:editId="29729E13">
                <wp:simplePos x="0" y="0"/>
                <wp:positionH relativeFrom="column">
                  <wp:posOffset>756285</wp:posOffset>
                </wp:positionH>
                <wp:positionV relativeFrom="paragraph">
                  <wp:posOffset>8255</wp:posOffset>
                </wp:positionV>
                <wp:extent cx="5133975" cy="8953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975" cy="895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8A785E" id="Oval 8" o:spid="_x0000_s1026" style="position:absolute;margin-left:59.55pt;margin-top:.65pt;width:404.25pt;height:70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" filled="f" strokecolor="yellow" strokeweight="1pt">
                <v:stroke joinstyle="miter"/>
              </v:oval>
            </w:pict>
          </mc:Fallback>
        </mc:AlternateContent>
      </w:r>
    </w:p>
    <w:p w14:paraId="72CDAF87" w14:textId="19B6EE68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</w:t>
      </w:r>
      <w:r>
        <w:rPr>
          <w:rFonts w:ascii="Consolas" w:hAnsi="Consolas"/>
          <w:color w:val="569CD6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 (xOperator:getTouchCode() == </w:t>
      </w:r>
      <w:r>
        <w:rPr>
          <w:rFonts w:ascii="Consolas" w:hAnsi="Consolas"/>
          <w:color w:val="CE9178"/>
          <w:sz w:val="21"/>
          <w:szCs w:val="21"/>
        </w:rPr>
        <w:t>"00000000000000"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57D3CF25" w14:textId="6C3C4419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3BE9714" w14:textId="489D8770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  <w:r>
        <w:rPr>
          <w:rFonts w:ascii="Consolas" w:hAnsi="Consolas"/>
          <w:color w:val="569CD6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 (xOperator:getName() == </w:t>
      </w:r>
      <w:r>
        <w:rPr>
          <w:rFonts w:ascii="Consolas" w:hAnsi="Consolas"/>
          <w:color w:val="CE9178"/>
          <w:sz w:val="21"/>
          <w:szCs w:val="21"/>
        </w:rPr>
        <w:t>"UNUSED"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71B6D5E5" w14:textId="451CBDE9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E38A74F" w14:textId="4E77D709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</w:t>
      </w:r>
      <w:r>
        <w:rPr>
          <w:rFonts w:ascii="Consolas" w:hAnsi="Consolas"/>
          <w:color w:val="569CD6"/>
          <w:sz w:val="21"/>
          <w:szCs w:val="21"/>
        </w:rPr>
        <w:t>elseif</w:t>
      </w:r>
      <w:r>
        <w:rPr>
          <w:rFonts w:ascii="Consolas" w:hAnsi="Consolas"/>
          <w:color w:val="D4D4D4"/>
          <w:sz w:val="21"/>
          <w:szCs w:val="21"/>
        </w:rPr>
        <w:t> (xOperator ~= </w:t>
      </w:r>
      <w:r>
        <w:rPr>
          <w:rFonts w:ascii="Consolas" w:hAnsi="Consolas"/>
          <w:color w:val="569CD6"/>
          <w:sz w:val="21"/>
          <w:szCs w:val="21"/>
        </w:rPr>
        <w:t>nil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2E773194" w14:textId="6B934ADA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DB5D73B" w14:textId="17CBBA9F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randomSignIn = math.random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340EAB75" w14:textId="288CD2F1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</w:p>
    <w:p w14:paraId="31D463BF" w14:textId="71019DE5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  <w:r>
        <w:rPr>
          <w:rFonts w:ascii="Consolas" w:hAnsi="Consolas"/>
          <w:color w:val="569CD6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 (randomSignIn == 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3C0371BA" w14:textId="43656BD8" w:rsidR="0029387D" w:rsidRDefault="001E089C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noProof/>
          <w:color w:val="D4D4D4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E74E51E" wp14:editId="4C4C6930">
                <wp:simplePos x="0" y="0"/>
                <wp:positionH relativeFrom="column">
                  <wp:posOffset>1194434</wp:posOffset>
                </wp:positionH>
                <wp:positionV relativeFrom="paragraph">
                  <wp:posOffset>27305</wp:posOffset>
                </wp:positionV>
                <wp:extent cx="4295775" cy="5143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5775" cy="514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095773C" id="Oval 6" o:spid="_x0000_s1026" style="position:absolute;margin-left:94.05pt;margin-top:2.15pt;width:338.25pt;height:40.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" filled="f" strokecolor="yellow" strokeweight="1pt">
                <v:stroke joinstyle="miter"/>
              </v:oval>
            </w:pict>
          </mc:Fallback>
        </mc:AlternateContent>
      </w:r>
    </w:p>
    <w:p w14:paraId="6B2EB027" w14:textId="550D5239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 vpos.holdbuffer.signInOperator(xOperator:getNo())</w:t>
      </w:r>
    </w:p>
    <w:p w14:paraId="7928C239" w14:textId="4670425D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</w:p>
    <w:p w14:paraId="2BB000DD" w14:textId="1C8D9DC4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  <w:r>
        <w:rPr>
          <w:rFonts w:ascii="Consolas" w:hAnsi="Consolas"/>
          <w:color w:val="569CD6"/>
          <w:sz w:val="21"/>
          <w:szCs w:val="21"/>
        </w:rPr>
        <w:t>elseif</w:t>
      </w:r>
      <w:r>
        <w:rPr>
          <w:rFonts w:ascii="Consolas" w:hAnsi="Consolas"/>
          <w:color w:val="D4D4D4"/>
          <w:sz w:val="21"/>
          <w:szCs w:val="21"/>
        </w:rPr>
        <w:t> (randomSignIn == 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1A1DF761" w14:textId="1E1B8DFD" w:rsidR="0029387D" w:rsidRDefault="001E089C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noProof/>
          <w:color w:val="D4D4D4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170A3BA" wp14:editId="4C1B0213">
                <wp:simplePos x="0" y="0"/>
                <wp:positionH relativeFrom="column">
                  <wp:posOffset>1089660</wp:posOffset>
                </wp:positionH>
                <wp:positionV relativeFrom="paragraph">
                  <wp:posOffset>65405</wp:posOffset>
                </wp:positionV>
                <wp:extent cx="5133975" cy="5143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975" cy="514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0FFB9ED" id="Oval 7" o:spid="_x0000_s1026" style="position:absolute;margin-left:85.8pt;margin-top:5.15pt;width:404.25pt;height:40.5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" filled="f" strokecolor="yellow" strokeweight="1pt">
                <v:stroke joinstyle="miter"/>
              </v:oval>
            </w:pict>
          </mc:Fallback>
        </mc:AlternateContent>
      </w:r>
    </w:p>
    <w:p w14:paraId="0AA7F698" w14:textId="30894740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vpos.holdbuffer.signInOperatorByTouch(xOperator:getTouchCode());</w:t>
      </w:r>
    </w:p>
    <w:p w14:paraId="68ABDB17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400F233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53585722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logit(</w:t>
      </w:r>
      <w:r>
        <w:rPr>
          <w:rFonts w:ascii="Consolas" w:hAnsi="Consolas"/>
          <w:color w:val="CE9178"/>
          <w:sz w:val="21"/>
          <w:szCs w:val="21"/>
        </w:rPr>
        <w:t>"3. Successful Login.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F138D90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C2AC1D4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</w:t>
      </w:r>
      <w:r>
        <w:rPr>
          <w:rFonts w:ascii="Consolas" w:hAnsi="Consolas"/>
          <w:color w:val="569CD6"/>
          <w:sz w:val="21"/>
          <w:szCs w:val="21"/>
        </w:rPr>
        <w:t>break</w:t>
      </w:r>
    </w:p>
    <w:p w14:paraId="7F5AA6DF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3C0B671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</w:t>
      </w:r>
      <w:r>
        <w:rPr>
          <w:rFonts w:ascii="Consolas" w:hAnsi="Consolas"/>
          <w:color w:val="569CD6"/>
          <w:sz w:val="21"/>
          <w:szCs w:val="21"/>
        </w:rPr>
        <w:t>else</w:t>
      </w:r>
    </w:p>
    <w:p w14:paraId="2323E997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    logit(</w:t>
      </w:r>
      <w:r>
        <w:rPr>
          <w:rFonts w:ascii="Consolas" w:hAnsi="Consolas"/>
          <w:color w:val="CE9178"/>
          <w:sz w:val="21"/>
          <w:szCs w:val="21"/>
        </w:rPr>
        <w:t>"3. Unsuccessful Login. Retrying...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33C505D8" w14:textId="77777777" w:rsidR="0029387D" w:rsidRDefault="0029387D" w:rsidP="002938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6A2908F9" w14:textId="216E8781" w:rsidR="0029387D" w:rsidRDefault="0029387D">
      <w:pPr>
        <w:rPr>
          <w:rFonts w:asciiTheme="minorHAnsi" w:hAnsiTheme="minorHAnsi" w:cstheme="minorHAnsi"/>
          <w:b/>
          <w:bCs/>
        </w:rPr>
      </w:pPr>
    </w:p>
    <w:p w14:paraId="285129BF" w14:textId="09E2A746" w:rsidR="006007F0" w:rsidRDefault="006007F0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5737D742" wp14:editId="1449ECF9">
            <wp:extent cx="3219450" cy="4286250"/>
            <wp:effectExtent l="0" t="0" r="0" b="0"/>
            <wp:docPr id="9" name="Picture 9" descr="Kestronics® Dallas/iButton Magnetic Key fob + KEYRING (BLACK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estronics® Dallas/iButton Magnetic Key fob + KEYRING (BLACK ..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007F0">
      <w:headerReference w:type="default" r:id="rId8"/>
      <w:footerReference w:type="default" r:id="rId9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C3347" w14:textId="77777777" w:rsidR="003E2CE6" w:rsidRDefault="003E2CE6">
      <w:r>
        <w:separator/>
      </w:r>
    </w:p>
  </w:endnote>
  <w:endnote w:type="continuationSeparator" w:id="0">
    <w:p w14:paraId="0F56A77C" w14:textId="77777777" w:rsidR="003E2CE6" w:rsidRDefault="003E2C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307DA" w14:textId="77777777" w:rsidR="003E2CE6" w:rsidRDefault="003E2CE6">
      <w:r>
        <w:separator/>
      </w:r>
    </w:p>
  </w:footnote>
  <w:footnote w:type="continuationSeparator" w:id="0">
    <w:p w14:paraId="110BCE49" w14:textId="77777777" w:rsidR="003E2CE6" w:rsidRDefault="003E2C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LA0NTOzNLC0tDRR0lEKTi0uzszPAykwqgUABcsbOywAAAA="/>
  </w:docVars>
  <w:rsids>
    <w:rsidRoot w:val="00CF20A1"/>
    <w:rsid w:val="000058B6"/>
    <w:rsid w:val="00006F21"/>
    <w:rsid w:val="00013868"/>
    <w:rsid w:val="000152E1"/>
    <w:rsid w:val="00023FC2"/>
    <w:rsid w:val="00034DA7"/>
    <w:rsid w:val="00050F1E"/>
    <w:rsid w:val="00051190"/>
    <w:rsid w:val="00060C0A"/>
    <w:rsid w:val="00064A47"/>
    <w:rsid w:val="00070296"/>
    <w:rsid w:val="00075442"/>
    <w:rsid w:val="000A107F"/>
    <w:rsid w:val="000A16D0"/>
    <w:rsid w:val="000C00C6"/>
    <w:rsid w:val="000C4E4C"/>
    <w:rsid w:val="000D3A32"/>
    <w:rsid w:val="000D76A0"/>
    <w:rsid w:val="001100BF"/>
    <w:rsid w:val="00115987"/>
    <w:rsid w:val="0013488A"/>
    <w:rsid w:val="001404C7"/>
    <w:rsid w:val="0016462A"/>
    <w:rsid w:val="00167DB4"/>
    <w:rsid w:val="00174F90"/>
    <w:rsid w:val="00180490"/>
    <w:rsid w:val="001825D9"/>
    <w:rsid w:val="00196C30"/>
    <w:rsid w:val="001979E7"/>
    <w:rsid w:val="001B6493"/>
    <w:rsid w:val="001C2031"/>
    <w:rsid w:val="001D0303"/>
    <w:rsid w:val="001E0107"/>
    <w:rsid w:val="001E089C"/>
    <w:rsid w:val="001F5CBD"/>
    <w:rsid w:val="0020185C"/>
    <w:rsid w:val="00247209"/>
    <w:rsid w:val="00254EC0"/>
    <w:rsid w:val="002804A8"/>
    <w:rsid w:val="0029387D"/>
    <w:rsid w:val="00297720"/>
    <w:rsid w:val="002B139A"/>
    <w:rsid w:val="002B1C0A"/>
    <w:rsid w:val="00304403"/>
    <w:rsid w:val="0031281B"/>
    <w:rsid w:val="003160A5"/>
    <w:rsid w:val="00324059"/>
    <w:rsid w:val="00392580"/>
    <w:rsid w:val="003B1E43"/>
    <w:rsid w:val="003E0C9B"/>
    <w:rsid w:val="003E2CE6"/>
    <w:rsid w:val="00404D22"/>
    <w:rsid w:val="00413EA4"/>
    <w:rsid w:val="00435A12"/>
    <w:rsid w:val="00436170"/>
    <w:rsid w:val="00436901"/>
    <w:rsid w:val="0044176C"/>
    <w:rsid w:val="00441C30"/>
    <w:rsid w:val="0045301F"/>
    <w:rsid w:val="004555D8"/>
    <w:rsid w:val="004735B6"/>
    <w:rsid w:val="00480ABC"/>
    <w:rsid w:val="00492421"/>
    <w:rsid w:val="004A504B"/>
    <w:rsid w:val="004B5D8B"/>
    <w:rsid w:val="004D1C96"/>
    <w:rsid w:val="004F26B3"/>
    <w:rsid w:val="00533581"/>
    <w:rsid w:val="00536014"/>
    <w:rsid w:val="00557BA1"/>
    <w:rsid w:val="00562A4E"/>
    <w:rsid w:val="00562C0A"/>
    <w:rsid w:val="00564104"/>
    <w:rsid w:val="00570C7A"/>
    <w:rsid w:val="00575D86"/>
    <w:rsid w:val="00594828"/>
    <w:rsid w:val="005A1D84"/>
    <w:rsid w:val="005C61FA"/>
    <w:rsid w:val="005D2FF8"/>
    <w:rsid w:val="006007F0"/>
    <w:rsid w:val="00646AF3"/>
    <w:rsid w:val="00650104"/>
    <w:rsid w:val="00655C39"/>
    <w:rsid w:val="00671193"/>
    <w:rsid w:val="00682841"/>
    <w:rsid w:val="00687B06"/>
    <w:rsid w:val="00692A13"/>
    <w:rsid w:val="006A1260"/>
    <w:rsid w:val="006A4579"/>
    <w:rsid w:val="006E0C31"/>
    <w:rsid w:val="006F339A"/>
    <w:rsid w:val="00705739"/>
    <w:rsid w:val="00742EEB"/>
    <w:rsid w:val="00744BBA"/>
    <w:rsid w:val="00796FB8"/>
    <w:rsid w:val="007A7B25"/>
    <w:rsid w:val="007B47D5"/>
    <w:rsid w:val="007D7029"/>
    <w:rsid w:val="007E3967"/>
    <w:rsid w:val="00802CA8"/>
    <w:rsid w:val="0083679E"/>
    <w:rsid w:val="00842D69"/>
    <w:rsid w:val="00853D10"/>
    <w:rsid w:val="008565C1"/>
    <w:rsid w:val="00857097"/>
    <w:rsid w:val="00886F63"/>
    <w:rsid w:val="00887B6C"/>
    <w:rsid w:val="008A1570"/>
    <w:rsid w:val="008D357A"/>
    <w:rsid w:val="0090739F"/>
    <w:rsid w:val="009167A4"/>
    <w:rsid w:val="00920615"/>
    <w:rsid w:val="009708CE"/>
    <w:rsid w:val="00982BA1"/>
    <w:rsid w:val="00994586"/>
    <w:rsid w:val="009A6264"/>
    <w:rsid w:val="009A6FDF"/>
    <w:rsid w:val="009C206C"/>
    <w:rsid w:val="009F33D8"/>
    <w:rsid w:val="00A442E4"/>
    <w:rsid w:val="00A46737"/>
    <w:rsid w:val="00A9128D"/>
    <w:rsid w:val="00A96880"/>
    <w:rsid w:val="00AA2980"/>
    <w:rsid w:val="00AA61AD"/>
    <w:rsid w:val="00AB4F1D"/>
    <w:rsid w:val="00AB7DF7"/>
    <w:rsid w:val="00AE5306"/>
    <w:rsid w:val="00AF013C"/>
    <w:rsid w:val="00AF0FB9"/>
    <w:rsid w:val="00B04E73"/>
    <w:rsid w:val="00B31E4F"/>
    <w:rsid w:val="00B352BF"/>
    <w:rsid w:val="00B447DB"/>
    <w:rsid w:val="00B50C75"/>
    <w:rsid w:val="00B676A1"/>
    <w:rsid w:val="00B7011D"/>
    <w:rsid w:val="00B703C5"/>
    <w:rsid w:val="00B9499E"/>
    <w:rsid w:val="00BB2CCB"/>
    <w:rsid w:val="00BB435B"/>
    <w:rsid w:val="00BB6EE3"/>
    <w:rsid w:val="00BC55EC"/>
    <w:rsid w:val="00BC5B35"/>
    <w:rsid w:val="00BE5FCC"/>
    <w:rsid w:val="00C12A23"/>
    <w:rsid w:val="00C3407B"/>
    <w:rsid w:val="00C34F42"/>
    <w:rsid w:val="00C65B3B"/>
    <w:rsid w:val="00C740C7"/>
    <w:rsid w:val="00C95D64"/>
    <w:rsid w:val="00CA1A1A"/>
    <w:rsid w:val="00CB2EEB"/>
    <w:rsid w:val="00CC50E9"/>
    <w:rsid w:val="00CD0F0E"/>
    <w:rsid w:val="00CE1DF7"/>
    <w:rsid w:val="00CE4405"/>
    <w:rsid w:val="00CE7E39"/>
    <w:rsid w:val="00CF20A1"/>
    <w:rsid w:val="00D13032"/>
    <w:rsid w:val="00D32022"/>
    <w:rsid w:val="00D421A8"/>
    <w:rsid w:val="00D77382"/>
    <w:rsid w:val="00DA57C2"/>
    <w:rsid w:val="00DB75DD"/>
    <w:rsid w:val="00DE6418"/>
    <w:rsid w:val="00DF6CB6"/>
    <w:rsid w:val="00E064F7"/>
    <w:rsid w:val="00E25255"/>
    <w:rsid w:val="00E4016D"/>
    <w:rsid w:val="00E55F10"/>
    <w:rsid w:val="00E90DF9"/>
    <w:rsid w:val="00E9609F"/>
    <w:rsid w:val="00E96B58"/>
    <w:rsid w:val="00EA6D7E"/>
    <w:rsid w:val="00EA7EEA"/>
    <w:rsid w:val="00EB2F79"/>
    <w:rsid w:val="00EB608D"/>
    <w:rsid w:val="00EC72C6"/>
    <w:rsid w:val="00EE6553"/>
    <w:rsid w:val="00F05018"/>
    <w:rsid w:val="00F05F63"/>
    <w:rsid w:val="00F46C21"/>
    <w:rsid w:val="00F73715"/>
    <w:rsid w:val="00F8732D"/>
    <w:rsid w:val="00FA5D34"/>
    <w:rsid w:val="00FA7B08"/>
    <w:rsid w:val="00FF26BE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90D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0DF9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51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53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5</cp:revision>
  <cp:lastPrinted>2008-03-11T21:05:00Z</cp:lastPrinted>
  <dcterms:created xsi:type="dcterms:W3CDTF">2020-05-03T14:16:00Z</dcterms:created>
  <dcterms:modified xsi:type="dcterms:W3CDTF">2020-05-20T04:02:00Z</dcterms:modified>
</cp:coreProperties>
</file>